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79B8C" w14:textId="77777777" w:rsidR="00BE430D" w:rsidRPr="000A50D1" w:rsidRDefault="00BE430D" w:rsidP="00BE430D">
      <w:pPr>
        <w:keepNext/>
        <w:keepLines/>
        <w:spacing w:before="240" w:after="0" w:line="256" w:lineRule="auto"/>
        <w:outlineLvl w:val="0"/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shd w:val="clear" w:color="auto" w:fill="FFFFFF"/>
        </w:rPr>
      </w:pPr>
      <w:bookmarkStart w:id="0" w:name="_Hlk101874680"/>
      <w:r w:rsidRPr="000A50D1"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lang w:val="en-US"/>
        </w:rPr>
        <w:t xml:space="preserve">Project Name: </w:t>
      </w:r>
      <w:r w:rsidRPr="00BB42BF"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shd w:val="clear" w:color="auto" w:fill="FFFFFF"/>
        </w:rPr>
        <w:t xml:space="preserve">CI/CD Deployment for </w:t>
      </w:r>
      <w:proofErr w:type="spellStart"/>
      <w:r w:rsidRPr="00BB42BF"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shd w:val="clear" w:color="auto" w:fill="FFFFFF"/>
        </w:rPr>
        <w:t>Springboot</w:t>
      </w:r>
      <w:proofErr w:type="spellEnd"/>
      <w:r w:rsidRPr="00BB42BF"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shd w:val="clear" w:color="auto" w:fill="FFFFFF"/>
        </w:rPr>
        <w:t xml:space="preserve"> Application.</w:t>
      </w:r>
    </w:p>
    <w:p w14:paraId="24270727" w14:textId="77777777" w:rsidR="00BE430D" w:rsidRPr="000A50D1" w:rsidRDefault="00BE430D" w:rsidP="00BE430D">
      <w:pPr>
        <w:keepNext/>
        <w:keepLines/>
        <w:spacing w:before="40" w:after="0" w:line="256" w:lineRule="auto"/>
        <w:outlineLvl w:val="1"/>
        <w:rPr>
          <w:rFonts w:ascii="Calibri Light" w:eastAsia="Times New Roman" w:hAnsi="Calibri Light" w:cs="Times New Roman"/>
          <w:color w:val="2F5496" w:themeColor="accent1" w:themeShade="BF"/>
          <w:sz w:val="26"/>
          <w:szCs w:val="26"/>
        </w:rPr>
      </w:pPr>
      <w:r w:rsidRPr="000A50D1">
        <w:rPr>
          <w:rFonts w:ascii="Calibri Light" w:eastAsia="Times New Roman" w:hAnsi="Calibri Light" w:cs="Times New Roman"/>
          <w:color w:val="2F5496" w:themeColor="accent1" w:themeShade="BF"/>
          <w:sz w:val="26"/>
          <w:szCs w:val="26"/>
        </w:rPr>
        <w:t xml:space="preserve">GitHub Link: </w:t>
      </w:r>
    </w:p>
    <w:p w14:paraId="084A2CFA" w14:textId="77777777" w:rsidR="00BE430D" w:rsidRDefault="00BE430D" w:rsidP="00BE430D">
      <w:pPr>
        <w:keepNext/>
        <w:keepLines/>
        <w:spacing w:before="40" w:after="0" w:line="256" w:lineRule="auto"/>
        <w:outlineLvl w:val="1"/>
      </w:pPr>
      <w:hyperlink r:id="rId5" w:history="1">
        <w:r w:rsidRPr="00EB16DF">
          <w:rPr>
            <w:rStyle w:val="Hyperlink"/>
          </w:rPr>
          <w:t>https://github.com/tamasjit/SpringJenkinDocker</w:t>
        </w:r>
      </w:hyperlink>
    </w:p>
    <w:bookmarkEnd w:id="0"/>
    <w:p w14:paraId="2A1976AA" w14:textId="09F6A393" w:rsidR="00C313CD" w:rsidRDefault="00C313CD" w:rsidP="005E479B">
      <w:pPr>
        <w:pStyle w:val="Heading2"/>
      </w:pPr>
      <w:r>
        <w:t>Source Code:</w:t>
      </w:r>
    </w:p>
    <w:p w14:paraId="2DAF0717" w14:textId="7A3F2ACE" w:rsidR="002761F5" w:rsidRDefault="002761F5" w:rsidP="002761F5">
      <w:pPr>
        <w:pStyle w:val="Heading3"/>
      </w:pPr>
      <w:r>
        <w:t>H</w:t>
      </w:r>
      <w:r w:rsidR="00086218">
        <w:t>elloWorldController</w:t>
      </w:r>
      <w:r>
        <w:t>.</w:t>
      </w:r>
      <w:r w:rsidR="00086218">
        <w:t>java</w:t>
      </w:r>
    </w:p>
    <w:p w14:paraId="57CC27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m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javatpoint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ntroller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E1BED7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d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questMapping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0710C1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d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stController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BE910B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stController</w:t>
      </w:r>
    </w:p>
    <w:p w14:paraId="27321D5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HelloWorldController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489C273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29991A9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questMapp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/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19DA96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hello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 </w:t>
      </w:r>
    </w:p>
    <w:p w14:paraId="4878EE7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62615C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Welcome to </w:t>
      </w:r>
      <w:proofErr w:type="spellStart"/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Tamasjit's</w:t>
      </w:r>
      <w:proofErr w:type="spellEnd"/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AWS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C3294F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4B8AB0A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22A81B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306EAD9" w14:textId="463A85A1" w:rsidR="002761F5" w:rsidRDefault="00086218" w:rsidP="002761F5">
      <w:pPr>
        <w:pStyle w:val="Heading3"/>
      </w:pPr>
      <w:r w:rsidRPr="00086218">
        <w:t>SpringBootHelloWorldExampleApplication</w:t>
      </w:r>
      <w:r w:rsidR="002761F5">
        <w:t>.</w:t>
      </w:r>
      <w:r>
        <w:t>java</w:t>
      </w:r>
    </w:p>
    <w:p w14:paraId="4A42006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m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javatpoin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1177A9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CC6CBA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oo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Application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17F5C2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oo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utoconfigur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Application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DFEE42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683E83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Application</w:t>
      </w:r>
    </w:p>
    <w:p w14:paraId="1D7142D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HelloWorldExampleApplication</w:t>
      </w:r>
      <w:proofErr w:type="spellEnd"/>
    </w:p>
    <w:p w14:paraId="1D1E851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36E5237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oid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ai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[] </w:t>
      </w:r>
      <w:proofErr w:type="spellStart"/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gs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 </w:t>
      </w:r>
    </w:p>
    <w:p w14:paraId="0F8E711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66951F3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proofErr w:type="gramStart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u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HelloWorldExample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proofErr w:type="spellStart"/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gs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1DAC8F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415B57C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69513F0E" w14:textId="13038186" w:rsidR="002761F5" w:rsidRDefault="00086218" w:rsidP="002761F5">
      <w:pPr>
        <w:pStyle w:val="Heading3"/>
      </w:pPr>
      <w:proofErr w:type="spellStart"/>
      <w:proofErr w:type="gramStart"/>
      <w:r>
        <w:t>a</w:t>
      </w:r>
      <w:r w:rsidRPr="00086218">
        <w:t>pplication.properties</w:t>
      </w:r>
      <w:proofErr w:type="spellEnd"/>
      <w:proofErr w:type="gramEnd"/>
      <w:r w:rsidR="002761F5">
        <w:t>:</w:t>
      </w:r>
    </w:p>
    <w:p w14:paraId="16F41D0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proofErr w:type="spellStart"/>
      <w:proofErr w:type="gram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rver.por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8090</w:t>
      </w:r>
    </w:p>
    <w:p w14:paraId="2E0B804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proofErr w:type="spellStart"/>
      <w:proofErr w:type="gram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rver.error</w:t>
      </w:r>
      <w:proofErr w:type="gramEnd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.whitelabel.enabled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false</w:t>
      </w:r>
    </w:p>
    <w:p w14:paraId="18917E0D" w14:textId="4D3F341C" w:rsidR="002761F5" w:rsidRDefault="00086218" w:rsidP="002761F5">
      <w:pPr>
        <w:pStyle w:val="Heading3"/>
      </w:pPr>
      <w:r>
        <w:t>pom.xml</w:t>
      </w:r>
      <w:r w:rsidR="002761F5">
        <w:t>:</w:t>
      </w:r>
    </w:p>
    <w:p w14:paraId="6D66611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?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xml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 xml:space="preserve"> vers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1.0"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 xml:space="preserve"> encod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UTF-8"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?&gt;</w:t>
      </w:r>
    </w:p>
    <w:p w14:paraId="0BA6872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jec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mlns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maven.apache.org/POM/4.0.0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mlns:xsi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www.w3.org/2001/XMLSchema-instance"</w:t>
      </w:r>
    </w:p>
    <w:p w14:paraId="0E9B525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si:schemaLocation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maven.apache.org/POM/4.0.0 https://maven.apache.org/xsd/maven-4.0.0.xsd"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7B17F8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modelVersion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4.0.0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modelVersion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F77692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095BF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1A4DD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12886D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2.2.</w:t>
      </w:r>
      <w:proofErr w:type="gram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2.BUILD</w:t>
      </w:r>
      <w:proofErr w:type="gram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AC9FB9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lativePath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/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086218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&lt;!--</w:t>
      </w:r>
      <w:proofErr w:type="gramEnd"/>
      <w:r w:rsidRPr="00086218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lookup parent from repository --&gt;</w:t>
      </w:r>
    </w:p>
    <w:p w14:paraId="71C591B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3740CB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m.javatpoint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618D6C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hello-world-exampl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1F41AF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0.0.1-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CBA14B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hello-world-exampl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9B9C52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script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mo project for Spring 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script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CCB7F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pert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6B9656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proofErr w:type="gram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java.version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1.8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java.version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174EE5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pert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DE9A24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704647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E8F638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DE914C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1CE994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DDB8FE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B2CCA4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1059614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F4FBC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46C53E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ADC288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2.2.</w:t>
      </w:r>
      <w:proofErr w:type="gram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1.RELEASE</w:t>
      </w:r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B0C7C5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y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m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y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0A1A2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990A4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12C18A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3BB078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web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1D853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C8D46E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2E612A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65E7D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37BB07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tes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B2CDCA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co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s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co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18F6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FC159B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79C68C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  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junit.vintage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66C47E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unit</w:t>
      </w:r>
      <w:proofErr w:type="spellEnd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vintage-engi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101A5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BCECA1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72B38A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02887C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DECB5F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D0E20D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il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20FE63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6FF0E9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1E07FF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proofErr w:type="gramStart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proofErr w:type="spellStart"/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proofErr w:type="spellEnd"/>
      <w:proofErr w:type="gram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C99116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maven-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73D4F8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620768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66F474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il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0F01E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8C9E0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BE19A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EEBFC3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E37487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E47E9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milesto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DD9FE1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EF6776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04F6E3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2448FC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B4B62B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616BD8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172447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ru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7BA606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41125F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0EA205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0E7788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ies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B06D0F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F8B875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D41F3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2BEA8E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milesto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762353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D9FE7D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A8D84F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23390A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4095E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BC4A7B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262488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ru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846BF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62F645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28FD2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proofErr w:type="spellStart"/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ies</w:t>
      </w:r>
      <w:proofErr w:type="spellEnd"/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68486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530707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jec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498E48D" w14:textId="2EA4BB8D" w:rsidR="005E479B" w:rsidRDefault="005E479B" w:rsidP="005E479B">
      <w:pPr>
        <w:pStyle w:val="Heading3"/>
      </w:pPr>
      <w:proofErr w:type="spellStart"/>
      <w:r w:rsidRPr="005E479B">
        <w:t>Jenkinsfile</w:t>
      </w:r>
      <w:proofErr w:type="spellEnd"/>
      <w:r>
        <w:t>:</w:t>
      </w:r>
    </w:p>
    <w:p w14:paraId="6B6CBED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ode {</w:t>
      </w:r>
    </w:p>
    <w:p w14:paraId="45E2EB6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WORKSPACE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/var/lib/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jenkins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/workspace/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"</w:t>
      </w:r>
    </w:p>
    <w:p w14:paraId="2D6D43B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ockerImageTag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</w:p>
    <w:p w14:paraId="53CB2B3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def DOCKERHUB_CREDENTIALS=credentials('docker-hub-credentials')</w:t>
      </w:r>
    </w:p>
    <w:p w14:paraId="3445496D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gramStart"/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ry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  <w:proofErr w:type="gramEnd"/>
    </w:p>
    <w:p w14:paraId="611EA4C6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         </w:t>
      </w:r>
      <w:proofErr w:type="spellStart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notifyBuild</w:t>
      </w:r>
      <w:proofErr w:type="spellEnd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'STARTED')</w:t>
      </w:r>
    </w:p>
    <w:p w14:paraId="6FA4396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ge(</w:t>
      </w:r>
      <w:proofErr w:type="gram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Clone Repo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0A3A75AB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for display purposes</w:t>
      </w:r>
    </w:p>
    <w:p w14:paraId="7FC0C76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Get some code from a GitHub repository</w:t>
      </w:r>
    </w:p>
    <w:p w14:paraId="21AEDA0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git url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https://github.com/tamasjit/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JenkinDocker.gi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</w:p>
    <w:p w14:paraId="4BEEA16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redentialsId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deploy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user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</w:p>
    <w:p w14:paraId="1CB286A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branch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main'</w:t>
      </w:r>
    </w:p>
    <w:p w14:paraId="07E4317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>         }</w:t>
      </w:r>
    </w:p>
    <w:p w14:paraId="5849C38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ge(</w:t>
      </w:r>
      <w:proofErr w:type="gram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Build docker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20DEAEB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     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ockerImage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ocker.build</w:t>
      </w:r>
      <w:proofErr w:type="spellEnd"/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: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9E2784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}</w:t>
      </w:r>
    </w:p>
    <w:p w14:paraId="202E148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2D6C18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ge(</w:t>
      </w:r>
      <w:proofErr w:type="gram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Deploy docker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</w:p>
    <w:p w14:paraId="23CC531B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echo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Docker Image Tag Name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ockerImageTag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</w:p>
    <w:p w14:paraId="709D099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docker stop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-deploy || true &amp;&amp; docker rm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 || true"</w:t>
      </w:r>
    </w:p>
    <w:p w14:paraId="53853347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docker run --name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-deploy -d -p 8081:8081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</w:t>
      </w:r>
      <w:proofErr w:type="gram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eploy: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</w:t>
      </w:r>
      <w:proofErr w:type="gram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</w:p>
    <w:p w14:paraId="380D13C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}</w:t>
      </w:r>
    </w:p>
    <w:p w14:paraId="68BC3266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tage(</w:t>
      </w:r>
      <w:proofErr w:type="gram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Push image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{</w:t>
      </w:r>
    </w:p>
    <w:p w14:paraId="16E657F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 Finally, we'll push the image with two tags:</w:t>
      </w:r>
    </w:p>
    <w:p w14:paraId="1DCA2BB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        * First, the incremental build number from Jenkins</w:t>
      </w:r>
    </w:p>
    <w:p w14:paraId="6FFC357D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        * Second, the 'latest' tag.</w:t>
      </w:r>
    </w:p>
    <w:p w14:paraId="399D021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         * Pushing multiple tags is cheap, as all the layers are reused. */</w:t>
      </w:r>
    </w:p>
    <w:p w14:paraId="5765BB4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environment {</w:t>
      </w:r>
    </w:p>
    <w:p w14:paraId="74CDFF2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    DOCKER_HUB_LOGIN = credentials(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docker-hub-credentials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DC2B17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   }</w:t>
      </w:r>
    </w:p>
    <w:p w14:paraId="511F1FE2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docker tag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</w:t>
      </w:r>
      <w:proofErr w:type="gram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eploy: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</w:t>
      </w:r>
      <w:proofErr w:type="gram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tamasjit/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"</w:t>
      </w:r>
    </w:p>
    <w:p w14:paraId="3217126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ocker login --username=tamasjit --password=123456789"</w:t>
      </w:r>
    </w:p>
    <w:p w14:paraId="3A2978B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h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docker push tamasjit/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springboot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-deploy"</w:t>
      </w:r>
    </w:p>
    <w:p w14:paraId="6409F8D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}</w:t>
      </w:r>
    </w:p>
    <w:p w14:paraId="6D9D79C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4D5576F2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</w:p>
    <w:p w14:paraId="62C10FD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atch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e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  <w:proofErr w:type="gramEnd"/>
    </w:p>
    <w:p w14:paraId="23894A21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//         </w:t>
      </w:r>
      <w:proofErr w:type="spellStart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currentBuild.result</w:t>
      </w:r>
      <w:proofErr w:type="spellEnd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= "FAILED"</w:t>
      </w:r>
    </w:p>
    <w:p w14:paraId="64ED8F1B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throw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es</w:t>
      </w:r>
    </w:p>
    <w:p w14:paraId="0897E4B7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inally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462DF52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//         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notifyBuild</w:t>
      </w:r>
      <w:proofErr w:type="spellEnd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(</w:t>
      </w:r>
      <w:proofErr w:type="spellStart"/>
      <w:proofErr w:type="gramEnd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currentBuild.result</w:t>
      </w:r>
      <w:proofErr w:type="spellEnd"/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)</w:t>
      </w:r>
    </w:p>
    <w:p w14:paraId="6C22CD9B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}</w:t>
      </w:r>
    </w:p>
    <w:p w14:paraId="0E36977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5F5E6AB4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430627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notifyBuild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uildStatus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STARTED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</w:p>
    <w:p w14:paraId="0F3F533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B683DD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build status of null means successful</w:t>
      </w:r>
    </w:p>
    <w:p w14:paraId="391971A5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uildStatus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  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uildStatus</w:t>
      </w:r>
      <w:proofErr w:type="spellEnd"/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?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SUCCESSFUL'</w:t>
      </w:r>
    </w:p>
    <w:p w14:paraId="2029892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Default values</w:t>
      </w:r>
    </w:p>
    <w:p w14:paraId="7480731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lorName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RED'</w:t>
      </w:r>
    </w:p>
    <w:p w14:paraId="7ECB265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lorCode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#FF0000'</w:t>
      </w:r>
    </w:p>
    <w:p w14:paraId="528AEFC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now =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new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Date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71DC89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message</w:t>
      </w:r>
    </w:p>
    <w:p w14:paraId="0CA40E4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subject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uildStatus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, Job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JOB_NAME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FRONTEND - Deployment Sequence: [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] "</w:t>
      </w:r>
    </w:p>
    <w:p w14:paraId="0CC4D56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summary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- Check On: (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URL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) - Time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ow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</w:p>
    <w:p w14:paraId="763C4DF9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_email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Spring boot Deployment"</w:t>
      </w:r>
    </w:p>
    <w:p w14:paraId="02883D1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f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details =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""&lt;p&gt;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buildStatus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JOB &lt;/p&gt;</w:t>
      </w:r>
    </w:p>
    <w:p w14:paraId="3F9BBFD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    &lt;p&gt;Job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JOB_NAME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 - Deployment Sequence: [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NUMBER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] - Time: 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ow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lt;/p&gt;</w:t>
      </w:r>
    </w:p>
    <w:p w14:paraId="551C89CE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    &lt;p&gt;Check console output at "&lt;a 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href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="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proofErr w:type="gram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BUILD</w:t>
      </w:r>
      <w:proofErr w:type="gram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_URL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&gt;</w:t>
      </w:r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${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v.JOB_NAME</w:t>
      </w:r>
      <w:proofErr w:type="spellEnd"/>
      <w:r w:rsidRPr="005E479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lt;/a&gt;"&lt;/p&gt;"""</w:t>
      </w:r>
    </w:p>
    <w:p w14:paraId="42DF92BB" w14:textId="77777777" w:rsidR="005E479B" w:rsidRPr="005E479B" w:rsidRDefault="005E479B" w:rsidP="005E47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60CE32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</w:t>
      </w: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/ Email notification</w:t>
      </w:r>
    </w:p>
    <w:p w14:paraId="07742DF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mailext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</w:p>
    <w:p w14:paraId="0F14E0F6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to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dmin@gmail.com"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</w:p>
    <w:p w14:paraId="2F06EAA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subject: 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ubject_email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</w:t>
      </w:r>
    </w:p>
    <w:p w14:paraId="3763CAE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body: details,</w:t>
      </w:r>
    </w:p>
    <w:p w14:paraId="0A6AC98C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  </w:t>
      </w:r>
      <w:proofErr w:type="spellStart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recipientProviders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: [[$class: 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proofErr w:type="spellStart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DevelopersRecipientProvider</w:t>
      </w:r>
      <w:proofErr w:type="spellEnd"/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]</w:t>
      </w:r>
    </w:p>
    <w:p w14:paraId="3DC2AEFD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      )</w:t>
      </w:r>
    </w:p>
    <w:p w14:paraId="70C0036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19159F4D" w14:textId="6E00C57A" w:rsidR="005E479B" w:rsidRDefault="005E479B" w:rsidP="005E479B">
      <w:pPr>
        <w:pStyle w:val="Heading3"/>
      </w:pPr>
      <w:proofErr w:type="spellStart"/>
      <w:r w:rsidRPr="005E479B">
        <w:t>Dockerfile</w:t>
      </w:r>
      <w:proofErr w:type="spellEnd"/>
      <w:r>
        <w:t>:</w:t>
      </w:r>
    </w:p>
    <w:p w14:paraId="5261391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Docker Build Stage</w:t>
      </w:r>
    </w:p>
    <w:p w14:paraId="76D88571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maven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3-jdk-8-alpine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AS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uild</w:t>
      </w:r>
    </w:p>
    <w:p w14:paraId="6B842893" w14:textId="77777777" w:rsidR="005E479B" w:rsidRPr="005E479B" w:rsidRDefault="005E479B" w:rsidP="005E47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815783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Build Stage</w:t>
      </w:r>
    </w:p>
    <w:p w14:paraId="7AB22767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WORKDIR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/opt/app</w:t>
      </w:r>
    </w:p>
    <w:p w14:paraId="1F9E8E8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0CFCC6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proofErr w:type="gramStart"/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OPY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.</w:t>
      </w:r>
      <w:proofErr w:type="gramEnd"/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/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/opt/app</w:t>
      </w:r>
    </w:p>
    <w:p w14:paraId="5EE17E0F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UN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mvn</w:t>
      </w:r>
      <w:proofErr w:type="spellEnd"/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clean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stall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-</w:t>
      </w:r>
      <w:proofErr w:type="spellStart"/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DskipTests</w:t>
      </w:r>
      <w:proofErr w:type="spellEnd"/>
    </w:p>
    <w:p w14:paraId="0BADDBD8" w14:textId="77777777" w:rsidR="005E479B" w:rsidRPr="005E479B" w:rsidRDefault="005E479B" w:rsidP="005E47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7D7B181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# Docker Build Stage</w:t>
      </w:r>
    </w:p>
    <w:p w14:paraId="18C17902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ROM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penjdk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8-jdk-alpine</w:t>
      </w:r>
    </w:p>
    <w:p w14:paraId="514BFEB8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B77AD2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OPY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--from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uild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/opt/app/target/*.jar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pp.jar</w:t>
      </w:r>
    </w:p>
    <w:p w14:paraId="6939FED0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70F16F5D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NV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PORT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8081</w:t>
      </w:r>
    </w:p>
    <w:p w14:paraId="794A4203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XPOSE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$PORT</w:t>
      </w:r>
    </w:p>
    <w:p w14:paraId="30D3576A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6CD4DC2" w14:textId="77777777" w:rsidR="005E479B" w:rsidRPr="005E479B" w:rsidRDefault="005E479B" w:rsidP="005E47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5E479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ENTRYPOINT</w:t>
      </w:r>
      <w:r w:rsidRPr="005E479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[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java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,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-jar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,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-Xmx1024M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,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-Dserver.port=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${PORT}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,</w:t>
      </w:r>
      <w:r w:rsidRPr="005E479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app.jar"</w:t>
      </w:r>
      <w:r w:rsidRPr="005E479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]</w:t>
      </w:r>
    </w:p>
    <w:p w14:paraId="153B8DF6" w14:textId="749FEB77" w:rsidR="005E479B" w:rsidRDefault="00C33355" w:rsidP="00C33355">
      <w:pPr>
        <w:pStyle w:val="Heading3"/>
      </w:pPr>
      <w:r>
        <w:t xml:space="preserve">Pull from docker hub and run inside any </w:t>
      </w:r>
      <w:proofErr w:type="spellStart"/>
      <w:r>
        <w:t>aws</w:t>
      </w:r>
      <w:proofErr w:type="spellEnd"/>
      <w:r>
        <w:t xml:space="preserve"> instance:</w:t>
      </w:r>
    </w:p>
    <w:p w14:paraId="57EE4375" w14:textId="76927443" w:rsidR="00C33355" w:rsidRDefault="00C33355" w:rsidP="00086218">
      <w:pPr>
        <w:shd w:val="clear" w:color="auto" w:fill="1E1E1E"/>
        <w:spacing w:after="0" w:line="285" w:lineRule="atLeast"/>
      </w:pPr>
      <w:r w:rsidRPr="00C33355">
        <w:drawing>
          <wp:inline distT="0" distB="0" distL="0" distR="0" wp14:anchorId="0A3E2B37" wp14:editId="022FBE05">
            <wp:extent cx="5731510" cy="17043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333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086218"/>
    <w:rsid w:val="001E6A70"/>
    <w:rsid w:val="002761F5"/>
    <w:rsid w:val="00362114"/>
    <w:rsid w:val="005E479B"/>
    <w:rsid w:val="007D46F4"/>
    <w:rsid w:val="00A273A1"/>
    <w:rsid w:val="00AA23B2"/>
    <w:rsid w:val="00BE430D"/>
    <w:rsid w:val="00C313CD"/>
    <w:rsid w:val="00C33355"/>
    <w:rsid w:val="00D452B6"/>
    <w:rsid w:val="00D45AAB"/>
    <w:rsid w:val="00D7432E"/>
    <w:rsid w:val="00E320DA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3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8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74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1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97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48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0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2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5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3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4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0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5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0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5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7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87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71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8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5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09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3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5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1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4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8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3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6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2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hyperlink" Target="https://github.com/tamasjit/SpringJenkinDock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4509E-2C9A-4C2F-AA7D-9B8ACC070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1063</Words>
  <Characters>606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Tamasjit Ghoshal</cp:lastModifiedBy>
  <cp:revision>8</cp:revision>
  <dcterms:created xsi:type="dcterms:W3CDTF">2022-03-23T10:03:00Z</dcterms:created>
  <dcterms:modified xsi:type="dcterms:W3CDTF">2022-04-26T09:04:00Z</dcterms:modified>
</cp:coreProperties>
</file>